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5E36" w:rsidRDefault="005C701F">
      <w:pPr>
        <w:rPr>
          <w:lang w:val="en-US"/>
        </w:rPr>
      </w:pPr>
      <w:r w:rsidRPr="00167BFA">
        <w:rPr>
          <w:lang w:val="en-US"/>
        </w:rPr>
        <w:t>Durdana Ozretic-Dosen</w:t>
      </w:r>
      <w:r w:rsidR="00B75170">
        <w:rPr>
          <w:lang w:val="en-US"/>
        </w:rPr>
        <w:t xml:space="preserve">, </w:t>
      </w:r>
      <w:r w:rsidR="00B75170" w:rsidRPr="0046625F">
        <w:rPr>
          <w:noProof/>
          <w:lang w:val="en-US"/>
        </w:rPr>
        <w:t>Ph</w:t>
      </w:r>
      <w:r w:rsidR="0046625F">
        <w:rPr>
          <w:noProof/>
          <w:lang w:val="en-US"/>
        </w:rPr>
        <w:t>.D.</w:t>
      </w:r>
      <w:r w:rsidR="009A5E36">
        <w:rPr>
          <w:lang w:val="en-US"/>
        </w:rPr>
        <w:t xml:space="preserve"> is a</w:t>
      </w:r>
      <w:r w:rsidRPr="00167BFA">
        <w:rPr>
          <w:lang w:val="en-US"/>
        </w:rPr>
        <w:t xml:space="preserve"> Full Professor </w:t>
      </w:r>
      <w:r w:rsidRPr="0046625F">
        <w:rPr>
          <w:noProof/>
          <w:lang w:val="en-US"/>
        </w:rPr>
        <w:t>at</w:t>
      </w:r>
      <w:r w:rsidRPr="00167BFA">
        <w:rPr>
          <w:lang w:val="en-US"/>
        </w:rPr>
        <w:t xml:space="preserve"> the Marketing Department of the Faculty of Economics &amp; Business, University of Zagreb, Croatia. Her teaching, </w:t>
      </w:r>
      <w:r w:rsidRPr="0046625F">
        <w:rPr>
          <w:noProof/>
          <w:lang w:val="en-US"/>
        </w:rPr>
        <w:t>research</w:t>
      </w:r>
      <w:r w:rsidRPr="00167BFA">
        <w:rPr>
          <w:lang w:val="en-US"/>
        </w:rPr>
        <w:t xml:space="preserve"> and consultancy work focus on services marketing, brand </w:t>
      </w:r>
      <w:r w:rsidRPr="0046625F">
        <w:rPr>
          <w:noProof/>
          <w:lang w:val="en-US"/>
        </w:rPr>
        <w:t>management</w:t>
      </w:r>
      <w:r w:rsidR="0046625F">
        <w:rPr>
          <w:noProof/>
          <w:lang w:val="en-US"/>
        </w:rPr>
        <w:t>,</w:t>
      </w:r>
      <w:r w:rsidRPr="00167BFA">
        <w:rPr>
          <w:lang w:val="en-US"/>
        </w:rPr>
        <w:t xml:space="preserve"> and international marketing. She has published books, contributions to books, numerous scientific articles in international</w:t>
      </w:r>
      <w:r w:rsidR="004744DD" w:rsidRPr="00167BFA">
        <w:rPr>
          <w:lang w:val="en-US"/>
        </w:rPr>
        <w:t xml:space="preserve"> and national</w:t>
      </w:r>
      <w:r w:rsidRPr="00167BFA">
        <w:rPr>
          <w:lang w:val="en-US"/>
        </w:rPr>
        <w:t xml:space="preserve"> journals (e.g. Journal of Business Research, </w:t>
      </w:r>
      <w:r w:rsidR="009A5E36">
        <w:rPr>
          <w:lang w:val="en-US"/>
        </w:rPr>
        <w:t xml:space="preserve">International Journal of Contemporary Hospitality Management, </w:t>
      </w:r>
      <w:r w:rsidRPr="00167BFA">
        <w:rPr>
          <w:lang w:val="en-US"/>
        </w:rPr>
        <w:t xml:space="preserve">Educational Studies, Baltic Journal of Management, Euromed Journal of Business, Journal of Euromarketing, etc.) and papers in international conference proceedings. </w:t>
      </w:r>
    </w:p>
    <w:p w:rsidR="005C701F" w:rsidRPr="00167BFA" w:rsidRDefault="005C701F">
      <w:pPr>
        <w:rPr>
          <w:lang w:val="en-US"/>
        </w:rPr>
      </w:pPr>
      <w:r w:rsidRPr="00167BFA">
        <w:rPr>
          <w:lang w:val="en-US"/>
        </w:rPr>
        <w:t xml:space="preserve">Professor Ozretic-Dosen teaches at the undergraduate, graduate and </w:t>
      </w:r>
      <w:r w:rsidRPr="0046625F">
        <w:rPr>
          <w:noProof/>
          <w:lang w:val="en-US"/>
        </w:rPr>
        <w:t>Ph</w:t>
      </w:r>
      <w:r w:rsidR="0046625F">
        <w:rPr>
          <w:noProof/>
          <w:lang w:val="en-US"/>
        </w:rPr>
        <w:t>.D.</w:t>
      </w:r>
      <w:r w:rsidRPr="00167BFA">
        <w:rPr>
          <w:lang w:val="en-US"/>
        </w:rPr>
        <w:t xml:space="preserve"> levels. </w:t>
      </w:r>
      <w:r w:rsidR="009A5E36">
        <w:rPr>
          <w:lang w:val="en-US"/>
        </w:rPr>
        <w:t xml:space="preserve">She is a </w:t>
      </w:r>
      <w:r w:rsidR="004744DD" w:rsidRPr="00167BFA">
        <w:rPr>
          <w:lang w:val="en-US"/>
        </w:rPr>
        <w:t xml:space="preserve">Program Director of the </w:t>
      </w:r>
      <w:r w:rsidR="009A5E36" w:rsidRPr="00167BFA">
        <w:rPr>
          <w:lang w:val="en-US"/>
        </w:rPr>
        <w:t>„</w:t>
      </w:r>
      <w:r w:rsidR="009A5E36" w:rsidRPr="009A5E36">
        <w:rPr>
          <w:lang w:val="en-US"/>
        </w:rPr>
        <w:t>Doctoral program in economics and business economics</w:t>
      </w:r>
      <w:r w:rsidR="009A5E36">
        <w:rPr>
          <w:lang w:val="en-US"/>
        </w:rPr>
        <w:t>”</w:t>
      </w:r>
      <w:r w:rsidR="009A5E36" w:rsidRPr="009A5E36">
        <w:rPr>
          <w:lang w:val="en-US"/>
        </w:rPr>
        <w:t xml:space="preserve"> </w:t>
      </w:r>
      <w:r w:rsidR="009A5E36">
        <w:rPr>
          <w:lang w:val="en-US"/>
        </w:rPr>
        <w:t xml:space="preserve">and of the </w:t>
      </w:r>
      <w:r w:rsidR="0046625F">
        <w:rPr>
          <w:lang w:val="en-US"/>
        </w:rPr>
        <w:t>p</w:t>
      </w:r>
      <w:r w:rsidR="00167BFA" w:rsidRPr="00167BFA">
        <w:rPr>
          <w:lang w:val="en-US"/>
        </w:rPr>
        <w:t>ostgraduate</w:t>
      </w:r>
      <w:r w:rsidR="004744DD" w:rsidRPr="00167BFA">
        <w:rPr>
          <w:lang w:val="en-US"/>
        </w:rPr>
        <w:t xml:space="preserve"> </w:t>
      </w:r>
      <w:r w:rsidR="0046625F">
        <w:rPr>
          <w:lang w:val="en-US"/>
        </w:rPr>
        <w:t>s</w:t>
      </w:r>
      <w:r w:rsidR="00167BFA" w:rsidRPr="00167BFA">
        <w:rPr>
          <w:lang w:val="en-US"/>
        </w:rPr>
        <w:t>pecialist</w:t>
      </w:r>
      <w:r w:rsidR="004744DD" w:rsidRPr="00167BFA">
        <w:rPr>
          <w:lang w:val="en-US"/>
        </w:rPr>
        <w:t xml:space="preserve"> </w:t>
      </w:r>
      <w:r w:rsidR="0046625F">
        <w:rPr>
          <w:lang w:val="en-US"/>
        </w:rPr>
        <w:t>s</w:t>
      </w:r>
      <w:r w:rsidR="00167BFA" w:rsidRPr="00167BFA">
        <w:rPr>
          <w:lang w:val="en-US"/>
        </w:rPr>
        <w:t>tudy in</w:t>
      </w:r>
      <w:r w:rsidR="00113FF1">
        <w:rPr>
          <w:lang w:val="en-US"/>
        </w:rPr>
        <w:t xml:space="preserve"> „Marketing m</w:t>
      </w:r>
      <w:bookmarkStart w:id="0" w:name="_GoBack"/>
      <w:bookmarkEnd w:id="0"/>
      <w:r w:rsidR="004744DD" w:rsidRPr="00167BFA">
        <w:rPr>
          <w:lang w:val="en-US"/>
        </w:rPr>
        <w:t>anagement“</w:t>
      </w:r>
      <w:r w:rsidR="00202081" w:rsidRPr="00167BFA">
        <w:rPr>
          <w:lang w:val="en-US"/>
        </w:rPr>
        <w:t xml:space="preserve"> for executives of the Faculty of Economics  &amp; Business of the University of Zagreb. </w:t>
      </w:r>
      <w:r w:rsidR="004744DD" w:rsidRPr="00167BFA">
        <w:rPr>
          <w:lang w:val="en-US"/>
        </w:rPr>
        <w:t xml:space="preserve"> </w:t>
      </w:r>
      <w:r w:rsidRPr="00167BFA">
        <w:rPr>
          <w:lang w:val="en-US"/>
        </w:rPr>
        <w:t>She is editor in chief of the Cro</w:t>
      </w:r>
      <w:r w:rsidR="004744DD" w:rsidRPr="00167BFA">
        <w:rPr>
          <w:lang w:val="en-US"/>
        </w:rPr>
        <w:t>atian scientific journal Market-Trzis</w:t>
      </w:r>
      <w:r w:rsidRPr="00167BFA">
        <w:rPr>
          <w:lang w:val="en-US"/>
        </w:rPr>
        <w:t>te and serves as a membe</w:t>
      </w:r>
      <w:r w:rsidR="004744DD" w:rsidRPr="00167BFA">
        <w:rPr>
          <w:lang w:val="en-US"/>
        </w:rPr>
        <w:t>r of editorial boards of four</w:t>
      </w:r>
      <w:r w:rsidRPr="00167BFA">
        <w:rPr>
          <w:lang w:val="en-US"/>
        </w:rPr>
        <w:t xml:space="preserve"> international journals from the marketing </w:t>
      </w:r>
      <w:r w:rsidR="004744DD" w:rsidRPr="00167BFA">
        <w:rPr>
          <w:lang w:val="en-US"/>
        </w:rPr>
        <w:t xml:space="preserve">and management </w:t>
      </w:r>
      <w:r w:rsidRPr="00167BFA">
        <w:rPr>
          <w:lang w:val="en-US"/>
        </w:rPr>
        <w:t>field</w:t>
      </w:r>
      <w:r w:rsidR="004744DD" w:rsidRPr="00167BFA">
        <w:rPr>
          <w:lang w:val="en-US"/>
        </w:rPr>
        <w:t xml:space="preserve">s.  </w:t>
      </w:r>
      <w:r w:rsidR="00167BFA" w:rsidRPr="00167BFA">
        <w:rPr>
          <w:lang w:val="en-US"/>
        </w:rPr>
        <w:t>Professor</w:t>
      </w:r>
      <w:r w:rsidR="00202081" w:rsidRPr="00167BFA">
        <w:rPr>
          <w:lang w:val="en-US"/>
        </w:rPr>
        <w:t xml:space="preserve"> Ozretic-Dosen</w:t>
      </w:r>
      <w:r w:rsidRPr="00167BFA">
        <w:rPr>
          <w:lang w:val="en-US"/>
        </w:rPr>
        <w:t xml:space="preserve"> is</w:t>
      </w:r>
      <w:r w:rsidR="0046625F">
        <w:rPr>
          <w:lang w:val="en-US"/>
        </w:rPr>
        <w:t xml:space="preserve"> a</w:t>
      </w:r>
      <w:r w:rsidRPr="00167BFA">
        <w:rPr>
          <w:lang w:val="en-US"/>
        </w:rPr>
        <w:t xml:space="preserve"> </w:t>
      </w:r>
      <w:r w:rsidRPr="0046625F">
        <w:rPr>
          <w:noProof/>
          <w:lang w:val="en-US"/>
        </w:rPr>
        <w:t>member</w:t>
      </w:r>
      <w:r w:rsidRPr="00167BFA">
        <w:rPr>
          <w:lang w:val="en-US"/>
        </w:rPr>
        <w:t xml:space="preserve"> of numerous academic an</w:t>
      </w:r>
      <w:r w:rsidR="00202081" w:rsidRPr="00167BFA">
        <w:rPr>
          <w:lang w:val="en-US"/>
        </w:rPr>
        <w:t xml:space="preserve">d professional </w:t>
      </w:r>
      <w:r w:rsidR="0046625F">
        <w:rPr>
          <w:lang w:val="en-US"/>
        </w:rPr>
        <w:t xml:space="preserve">organizations, too.  She is member of the Steering Committee of EMAC- European Marketing Academy, in a capacity of treasurer since 2016. Professor Ozretic-Dosen </w:t>
      </w:r>
      <w:r w:rsidR="0046625F" w:rsidRPr="00167BFA">
        <w:rPr>
          <w:lang w:val="en-US"/>
        </w:rPr>
        <w:t>is</w:t>
      </w:r>
      <w:r w:rsidR="0046625F">
        <w:rPr>
          <w:lang w:val="en-US"/>
        </w:rPr>
        <w:t xml:space="preserve"> a </w:t>
      </w:r>
      <w:r w:rsidR="00167BFA" w:rsidRPr="0046625F">
        <w:rPr>
          <w:noProof/>
          <w:lang w:val="en-US"/>
        </w:rPr>
        <w:t>frequent</w:t>
      </w:r>
      <w:r w:rsidRPr="00167BFA">
        <w:rPr>
          <w:lang w:val="en-US"/>
        </w:rPr>
        <w:t xml:space="preserve"> </w:t>
      </w:r>
      <w:r w:rsidR="00202081" w:rsidRPr="00167BFA">
        <w:rPr>
          <w:lang w:val="en-US"/>
        </w:rPr>
        <w:t xml:space="preserve">active </w:t>
      </w:r>
      <w:r w:rsidRPr="00167BFA">
        <w:rPr>
          <w:lang w:val="en-US"/>
        </w:rPr>
        <w:t xml:space="preserve">participant in international marketing </w:t>
      </w:r>
      <w:r w:rsidRPr="0046625F">
        <w:rPr>
          <w:noProof/>
          <w:lang w:val="en-US"/>
        </w:rPr>
        <w:t>conferences</w:t>
      </w:r>
      <w:r w:rsidRPr="00167BFA">
        <w:rPr>
          <w:lang w:val="en-US"/>
        </w:rPr>
        <w:t xml:space="preserve"> and serves as lecturer and consultant in executive training programs for Croatian companies.   </w:t>
      </w:r>
    </w:p>
    <w:p w:rsidR="00175607" w:rsidRDefault="00175607"/>
    <w:sectPr w:rsidR="00175607" w:rsidSect="002D7E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libri Light">
    <w:altName w:val="Segoe UI"/>
    <w:charset w:val="EE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je1NDGzsDQ1NzIwsjBU0lEKTi0uzszPAykwrAUAlGToQywAAAA="/>
  </w:docVars>
  <w:rsids>
    <w:rsidRoot w:val="005C701F"/>
    <w:rsid w:val="00001297"/>
    <w:rsid w:val="00004B99"/>
    <w:rsid w:val="00012AE4"/>
    <w:rsid w:val="00030C4E"/>
    <w:rsid w:val="00031110"/>
    <w:rsid w:val="00034FFA"/>
    <w:rsid w:val="000442F9"/>
    <w:rsid w:val="0008784C"/>
    <w:rsid w:val="00091879"/>
    <w:rsid w:val="000960FA"/>
    <w:rsid w:val="000C4EA7"/>
    <w:rsid w:val="000C6CB0"/>
    <w:rsid w:val="000D0801"/>
    <w:rsid w:val="000D2418"/>
    <w:rsid w:val="000E3694"/>
    <w:rsid w:val="000F18CB"/>
    <w:rsid w:val="001078AA"/>
    <w:rsid w:val="001108DB"/>
    <w:rsid w:val="00113FF1"/>
    <w:rsid w:val="001154FB"/>
    <w:rsid w:val="00121485"/>
    <w:rsid w:val="001471AB"/>
    <w:rsid w:val="00154CB9"/>
    <w:rsid w:val="00162416"/>
    <w:rsid w:val="00167BFA"/>
    <w:rsid w:val="001739E9"/>
    <w:rsid w:val="00175607"/>
    <w:rsid w:val="001801F8"/>
    <w:rsid w:val="00186013"/>
    <w:rsid w:val="00186AFA"/>
    <w:rsid w:val="00202081"/>
    <w:rsid w:val="00207B1D"/>
    <w:rsid w:val="00213B94"/>
    <w:rsid w:val="00234B59"/>
    <w:rsid w:val="002433AD"/>
    <w:rsid w:val="00264A88"/>
    <w:rsid w:val="00264F1D"/>
    <w:rsid w:val="00276CC5"/>
    <w:rsid w:val="00291C46"/>
    <w:rsid w:val="002C17C4"/>
    <w:rsid w:val="002D7EA4"/>
    <w:rsid w:val="002F0719"/>
    <w:rsid w:val="002F6AA4"/>
    <w:rsid w:val="003065B8"/>
    <w:rsid w:val="00313661"/>
    <w:rsid w:val="003421A6"/>
    <w:rsid w:val="00346692"/>
    <w:rsid w:val="0035352E"/>
    <w:rsid w:val="00353B78"/>
    <w:rsid w:val="003808D8"/>
    <w:rsid w:val="00390355"/>
    <w:rsid w:val="0039055A"/>
    <w:rsid w:val="003912C3"/>
    <w:rsid w:val="003A0DB6"/>
    <w:rsid w:val="003A4E41"/>
    <w:rsid w:val="003A6D48"/>
    <w:rsid w:val="003C117C"/>
    <w:rsid w:val="003D496F"/>
    <w:rsid w:val="003F198E"/>
    <w:rsid w:val="00403559"/>
    <w:rsid w:val="00404211"/>
    <w:rsid w:val="00422721"/>
    <w:rsid w:val="00423D4A"/>
    <w:rsid w:val="00461FB6"/>
    <w:rsid w:val="0046625F"/>
    <w:rsid w:val="00467CA6"/>
    <w:rsid w:val="00470C31"/>
    <w:rsid w:val="00470D73"/>
    <w:rsid w:val="004744DD"/>
    <w:rsid w:val="00474CF5"/>
    <w:rsid w:val="004756C1"/>
    <w:rsid w:val="004804B9"/>
    <w:rsid w:val="004976BD"/>
    <w:rsid w:val="004C7759"/>
    <w:rsid w:val="004D561F"/>
    <w:rsid w:val="004D5D5F"/>
    <w:rsid w:val="004F7967"/>
    <w:rsid w:val="0050116E"/>
    <w:rsid w:val="00514E1F"/>
    <w:rsid w:val="00522731"/>
    <w:rsid w:val="00525CC0"/>
    <w:rsid w:val="005722E8"/>
    <w:rsid w:val="005A6124"/>
    <w:rsid w:val="005A7BC6"/>
    <w:rsid w:val="005B4C04"/>
    <w:rsid w:val="005C701F"/>
    <w:rsid w:val="005C71A4"/>
    <w:rsid w:val="005D008F"/>
    <w:rsid w:val="006007B2"/>
    <w:rsid w:val="00620F98"/>
    <w:rsid w:val="00623A0E"/>
    <w:rsid w:val="00644FFE"/>
    <w:rsid w:val="00651139"/>
    <w:rsid w:val="0067095E"/>
    <w:rsid w:val="006758AB"/>
    <w:rsid w:val="00691F43"/>
    <w:rsid w:val="00696748"/>
    <w:rsid w:val="006A6F77"/>
    <w:rsid w:val="006B4B3F"/>
    <w:rsid w:val="006B5DBC"/>
    <w:rsid w:val="006D12A1"/>
    <w:rsid w:val="006E7812"/>
    <w:rsid w:val="006F2AF0"/>
    <w:rsid w:val="006F34B8"/>
    <w:rsid w:val="006F6161"/>
    <w:rsid w:val="007001FF"/>
    <w:rsid w:val="00700786"/>
    <w:rsid w:val="007251F9"/>
    <w:rsid w:val="0072563D"/>
    <w:rsid w:val="00734C6F"/>
    <w:rsid w:val="00745AA9"/>
    <w:rsid w:val="00751EB4"/>
    <w:rsid w:val="00794929"/>
    <w:rsid w:val="007C2A85"/>
    <w:rsid w:val="007C3D52"/>
    <w:rsid w:val="007D6EA3"/>
    <w:rsid w:val="007E0276"/>
    <w:rsid w:val="007E3447"/>
    <w:rsid w:val="007E3BBD"/>
    <w:rsid w:val="00821664"/>
    <w:rsid w:val="008324E4"/>
    <w:rsid w:val="008520B7"/>
    <w:rsid w:val="00867838"/>
    <w:rsid w:val="008904F8"/>
    <w:rsid w:val="00901465"/>
    <w:rsid w:val="00904D16"/>
    <w:rsid w:val="009056DF"/>
    <w:rsid w:val="009253A7"/>
    <w:rsid w:val="00927743"/>
    <w:rsid w:val="0093073C"/>
    <w:rsid w:val="00935035"/>
    <w:rsid w:val="00935DFD"/>
    <w:rsid w:val="00936B3B"/>
    <w:rsid w:val="00942000"/>
    <w:rsid w:val="00965BC2"/>
    <w:rsid w:val="0099169E"/>
    <w:rsid w:val="009A2ACD"/>
    <w:rsid w:val="009A5E36"/>
    <w:rsid w:val="009C316C"/>
    <w:rsid w:val="009C3B04"/>
    <w:rsid w:val="009D1486"/>
    <w:rsid w:val="009E62B2"/>
    <w:rsid w:val="009F2346"/>
    <w:rsid w:val="009F7530"/>
    <w:rsid w:val="00A0307E"/>
    <w:rsid w:val="00A100A7"/>
    <w:rsid w:val="00A10FD5"/>
    <w:rsid w:val="00A13256"/>
    <w:rsid w:val="00A13D2A"/>
    <w:rsid w:val="00A436C9"/>
    <w:rsid w:val="00A7048B"/>
    <w:rsid w:val="00A76B77"/>
    <w:rsid w:val="00A91689"/>
    <w:rsid w:val="00AB1EBE"/>
    <w:rsid w:val="00AC6288"/>
    <w:rsid w:val="00AC79E1"/>
    <w:rsid w:val="00AD3F3B"/>
    <w:rsid w:val="00AE2CEC"/>
    <w:rsid w:val="00B130A4"/>
    <w:rsid w:val="00B17677"/>
    <w:rsid w:val="00B61819"/>
    <w:rsid w:val="00B720FB"/>
    <w:rsid w:val="00B75170"/>
    <w:rsid w:val="00B93803"/>
    <w:rsid w:val="00BA4A9D"/>
    <w:rsid w:val="00BA4DEF"/>
    <w:rsid w:val="00BA7FD0"/>
    <w:rsid w:val="00BB6CE6"/>
    <w:rsid w:val="00BD3B69"/>
    <w:rsid w:val="00BD7B14"/>
    <w:rsid w:val="00BE29CB"/>
    <w:rsid w:val="00BE5729"/>
    <w:rsid w:val="00BE67AB"/>
    <w:rsid w:val="00BF0937"/>
    <w:rsid w:val="00BF10BD"/>
    <w:rsid w:val="00C0582F"/>
    <w:rsid w:val="00C105D1"/>
    <w:rsid w:val="00C13F62"/>
    <w:rsid w:val="00C14408"/>
    <w:rsid w:val="00C44182"/>
    <w:rsid w:val="00C722EE"/>
    <w:rsid w:val="00C87ACD"/>
    <w:rsid w:val="00C974D5"/>
    <w:rsid w:val="00CE2B4E"/>
    <w:rsid w:val="00D05C2D"/>
    <w:rsid w:val="00D23C30"/>
    <w:rsid w:val="00D5086D"/>
    <w:rsid w:val="00D52F4E"/>
    <w:rsid w:val="00D61C05"/>
    <w:rsid w:val="00D76238"/>
    <w:rsid w:val="00D9513E"/>
    <w:rsid w:val="00D95462"/>
    <w:rsid w:val="00DB0062"/>
    <w:rsid w:val="00DB6D07"/>
    <w:rsid w:val="00DD3775"/>
    <w:rsid w:val="00DD3C53"/>
    <w:rsid w:val="00DE4232"/>
    <w:rsid w:val="00DF3238"/>
    <w:rsid w:val="00E07440"/>
    <w:rsid w:val="00E10A07"/>
    <w:rsid w:val="00E15648"/>
    <w:rsid w:val="00E2042C"/>
    <w:rsid w:val="00E418A2"/>
    <w:rsid w:val="00E57928"/>
    <w:rsid w:val="00E719FA"/>
    <w:rsid w:val="00E76C02"/>
    <w:rsid w:val="00E868ED"/>
    <w:rsid w:val="00E87E50"/>
    <w:rsid w:val="00E93CCA"/>
    <w:rsid w:val="00EB548C"/>
    <w:rsid w:val="00EC27EC"/>
    <w:rsid w:val="00ED4F64"/>
    <w:rsid w:val="00EF5E27"/>
    <w:rsid w:val="00F34B28"/>
    <w:rsid w:val="00F41B2C"/>
    <w:rsid w:val="00F42F66"/>
    <w:rsid w:val="00F51972"/>
    <w:rsid w:val="00F67487"/>
    <w:rsid w:val="00F705A2"/>
    <w:rsid w:val="00F817F6"/>
    <w:rsid w:val="00F81F88"/>
    <w:rsid w:val="00F91641"/>
    <w:rsid w:val="00F96445"/>
    <w:rsid w:val="00FC4B69"/>
    <w:rsid w:val="00FF01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D7EA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Ekonomski fakultet Zagreb</Company>
  <LinksUpToDate>false</LinksUpToDate>
  <CharactersWithSpaces>1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Đurđana Ozretić Došen</dc:creator>
  <cp:keywords/>
  <dc:description/>
  <cp:lastModifiedBy>hawiecek</cp:lastModifiedBy>
  <cp:revision>2</cp:revision>
  <dcterms:created xsi:type="dcterms:W3CDTF">2017-04-25T12:21:00Z</dcterms:created>
  <dcterms:modified xsi:type="dcterms:W3CDTF">2017-04-25T12:21:00Z</dcterms:modified>
</cp:coreProperties>
</file>